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29276384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CA768E">
        <w:rPr>
          <w:rFonts w:ascii="Calibri" w:hAnsi="Calibri" w:cs="Calibri"/>
          <w:sz w:val="40"/>
          <w:szCs w:val="40"/>
        </w:rPr>
        <w:t xml:space="preserve"> 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70561A08" w:rsidR="00501E3D" w:rsidRPr="00CA768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CA768E">
        <w:rPr>
          <w:rFonts w:ascii="Calibri" w:hAnsi="Calibri" w:cs="Calibri"/>
          <w:sz w:val="40"/>
          <w:szCs w:val="40"/>
        </w:rPr>
        <w:t xml:space="preserve">RFP No. </w:t>
      </w:r>
      <w:r w:rsidR="00CA768E" w:rsidRPr="00CA768E">
        <w:rPr>
          <w:rFonts w:ascii="Calibri" w:hAnsi="Calibri" w:cs="Calibri"/>
          <w:sz w:val="40"/>
          <w:szCs w:val="40"/>
        </w:rPr>
        <w:t>902279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3467C37C" w:rsidR="00501E3D" w:rsidRPr="00CA768E" w:rsidRDefault="00CA768E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CA768E">
        <w:rPr>
          <w:rFonts w:ascii="Calibri" w:hAnsi="Calibri" w:cs="Calibri"/>
          <w:b/>
          <w:sz w:val="40"/>
          <w:szCs w:val="40"/>
        </w:rPr>
        <w:t>STATE LEGISLATIVE ADVOCACY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47423B4F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CA768E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3B4627B" w:rsidR="003049BB" w:rsidRDefault="003049BB" w:rsidP="00CA768E">
      <w:pPr>
        <w:spacing w:before="3000"/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2C9D9AB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CA768E">
        <w:rPr>
          <w:rFonts w:ascii="Calibri" w:hAnsi="Calibri" w:cs="Calibri"/>
          <w:b/>
        </w:rPr>
        <w:t>Section</w:t>
      </w:r>
      <w:r w:rsidR="00CA768E" w:rsidRPr="00CA768E">
        <w:rPr>
          <w:rFonts w:ascii="Calibri" w:hAnsi="Calibri" w:cs="Calibri"/>
          <w:b/>
        </w:rPr>
        <w:t xml:space="preserve"> </w:t>
      </w:r>
      <w:r w:rsidR="008F465E" w:rsidRPr="00CA768E">
        <w:rPr>
          <w:rFonts w:ascii="Calibri" w:hAnsi="Calibri" w:cs="Calibri"/>
          <w:b/>
        </w:rPr>
        <w:t>has</w:t>
      </w:r>
      <w:r w:rsidRPr="00CA768E">
        <w:rPr>
          <w:rFonts w:ascii="Calibri" w:hAnsi="Calibri" w:cs="Calibri"/>
          <w:b/>
        </w:rPr>
        <w:t xml:space="preserve"> been modified or revised as shown below.  </w:t>
      </w:r>
      <w:r w:rsidRPr="00CA768E">
        <w:rPr>
          <w:rFonts w:ascii="Calibri" w:hAnsi="Calibri" w:cs="Calibri"/>
        </w:rPr>
        <w:t xml:space="preserve">Changes made to the original RFP document are in </w:t>
      </w:r>
      <w:r w:rsidRPr="00CA768E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58D1CB57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</w:t>
      </w:r>
      <w:r w:rsidR="00CA768E">
        <w:rPr>
          <w:rFonts w:ascii="Calibri" w:hAnsi="Calibri" w:cs="Calibri"/>
          <w:b/>
        </w:rPr>
        <w:t xml:space="preserve"> 7 </w:t>
      </w:r>
      <w:r>
        <w:rPr>
          <w:rFonts w:ascii="Calibri" w:hAnsi="Calibri" w:cs="Calibri"/>
          <w:b/>
        </w:rPr>
        <w:t xml:space="preserve">of the </w:t>
      </w:r>
      <w:r w:rsidR="00DC18BB" w:rsidRPr="00CA768E">
        <w:rPr>
          <w:rFonts w:ascii="Calibri" w:hAnsi="Calibri" w:cs="Calibri"/>
          <w:b/>
        </w:rPr>
        <w:t>RFP</w:t>
      </w:r>
      <w:r w:rsidRPr="00CA768E">
        <w:rPr>
          <w:rFonts w:ascii="Calibri" w:hAnsi="Calibri" w:cs="Calibri"/>
          <w:b/>
        </w:rPr>
        <w:t>, Section</w:t>
      </w:r>
      <w:r w:rsidR="00CA768E" w:rsidRPr="00CA768E">
        <w:rPr>
          <w:rFonts w:ascii="Calibri" w:hAnsi="Calibri" w:cs="Calibri"/>
          <w:b/>
        </w:rPr>
        <w:t xml:space="preserve"> C</w:t>
      </w:r>
      <w:r w:rsidRPr="00CA768E">
        <w:rPr>
          <w:rFonts w:ascii="Calibri" w:hAnsi="Calibri" w:cs="Calibri"/>
          <w:b/>
        </w:rPr>
        <w:t xml:space="preserve"> (</w:t>
      </w:r>
      <w:r w:rsidR="00CA768E" w:rsidRPr="00CA768E">
        <w:rPr>
          <w:rFonts w:ascii="Calibri" w:hAnsi="Calibri" w:cs="Calibri"/>
          <w:b/>
        </w:rPr>
        <w:t>Bidder Qualifications</w:t>
      </w:r>
      <w:r w:rsidRPr="00CA768E">
        <w:rPr>
          <w:rFonts w:ascii="Calibri" w:hAnsi="Calibri" w:cs="Calibri"/>
          <w:b/>
        </w:rPr>
        <w:t xml:space="preserve">), </w:t>
      </w:r>
      <w:r>
        <w:rPr>
          <w:rFonts w:ascii="Calibri" w:hAnsi="Calibri" w:cs="Calibri"/>
          <w:b/>
        </w:rPr>
        <w:t xml:space="preserve">Item </w:t>
      </w:r>
      <w:r w:rsidR="00CA768E">
        <w:rPr>
          <w:rFonts w:ascii="Calibri" w:hAnsi="Calibri" w:cs="Calibri"/>
          <w:b/>
        </w:rPr>
        <w:t>1.a.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116C4607" w14:textId="77777777" w:rsidR="00CA768E" w:rsidRDefault="00CA768E" w:rsidP="00CA768E">
      <w:pPr>
        <w:pStyle w:val="Item1"/>
        <w:numPr>
          <w:ilvl w:val="2"/>
          <w:numId w:val="8"/>
        </w:numPr>
        <w:ind w:left="1440"/>
        <w:rPr>
          <w:sz w:val="24"/>
        </w:rPr>
      </w:pPr>
      <w:r>
        <w:rPr>
          <w:sz w:val="24"/>
        </w:rPr>
        <w:t>Bidder Minimum Qualifications</w:t>
      </w:r>
    </w:p>
    <w:p w14:paraId="01C73212" w14:textId="63164745" w:rsidR="00CA768E" w:rsidRDefault="00CA768E" w:rsidP="00CA768E">
      <w:pPr>
        <w:pStyle w:val="Itema"/>
        <w:numPr>
          <w:ilvl w:val="0"/>
          <w:numId w:val="19"/>
        </w:numPr>
        <w:tabs>
          <w:tab w:val="left" w:pos="720"/>
        </w:tabs>
        <w:ind w:left="2160" w:hanging="720"/>
        <w:rPr>
          <w:sz w:val="24"/>
          <w:szCs w:val="24"/>
        </w:rPr>
      </w:pPr>
      <w:r>
        <w:rPr>
          <w:sz w:val="24"/>
          <w:szCs w:val="24"/>
        </w:rPr>
        <w:t xml:space="preserve">Bidder </w:t>
      </w:r>
      <w:r>
        <w:rPr>
          <w:b/>
          <w:bCs/>
          <w:sz w:val="24"/>
          <w:szCs w:val="24"/>
          <w:u w:val="single"/>
        </w:rPr>
        <w:t>and</w:t>
      </w:r>
      <w:r>
        <w:rPr>
          <w:sz w:val="24"/>
          <w:szCs w:val="24"/>
        </w:rPr>
        <w:t xml:space="preserve"> all key personnel assigned to the project must be regularly and continuously engaged in the business of providing </w:t>
      </w:r>
      <w:r>
        <w:rPr>
          <w:sz w:val="24"/>
        </w:rPr>
        <w:t xml:space="preserve">State legislative advocacy services for public agencies for at least </w:t>
      </w:r>
      <w:r w:rsidRPr="00CA768E">
        <w:rPr>
          <w:strike/>
          <w:sz w:val="24"/>
        </w:rPr>
        <w:t>five (5)</w:t>
      </w:r>
      <w:r w:rsidRPr="00435155">
        <w:rPr>
          <w:sz w:val="24"/>
        </w:rPr>
        <w:t xml:space="preserve"> </w:t>
      </w:r>
      <w:r w:rsidRPr="00CA768E">
        <w:rPr>
          <w:b/>
          <w:bCs/>
          <w:sz w:val="24"/>
          <w:highlight w:val="yellow"/>
        </w:rPr>
        <w:t>three (3)</w:t>
      </w:r>
      <w:r>
        <w:rPr>
          <w:sz w:val="24"/>
        </w:rPr>
        <w:t xml:space="preserve"> years</w:t>
      </w:r>
      <w:r>
        <w:rPr>
          <w:sz w:val="24"/>
          <w:szCs w:val="24"/>
        </w:rPr>
        <w:t>, which must be clearly stated or demonstrated in the bid response in Exhibit A – Bid Response Packet, Table of Key Personnel.</w:t>
      </w:r>
    </w:p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  <w:bookmarkStart w:id="0" w:name="_Hlk131672644"/>
    </w:p>
    <w:p w14:paraId="409571EE" w14:textId="1BC818A4" w:rsidR="0078225C" w:rsidRPr="007E2E8E" w:rsidRDefault="0078225C" w:rsidP="0078225C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 8 of Exhibit A Bid Response Packet</w:t>
      </w:r>
      <w:r w:rsidRPr="00CA76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Bidder Minimum Qualifications</w:t>
      </w:r>
      <w:r w:rsidRPr="00CA76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Item 1.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207FD7F9" w14:textId="57AFB1AA" w:rsidR="0078225C" w:rsidRPr="00C45418" w:rsidRDefault="0078225C" w:rsidP="0078225C">
      <w:pPr>
        <w:pStyle w:val="Itema"/>
        <w:numPr>
          <w:ilvl w:val="0"/>
          <w:numId w:val="20"/>
        </w:numPr>
        <w:ind w:left="1440" w:hanging="720"/>
        <w:rPr>
          <w:sz w:val="24"/>
          <w:szCs w:val="24"/>
        </w:rPr>
      </w:pPr>
      <w:r w:rsidRPr="00C45418">
        <w:rPr>
          <w:sz w:val="24"/>
          <w:szCs w:val="24"/>
        </w:rPr>
        <w:t xml:space="preserve">Bidder </w:t>
      </w:r>
      <w:r w:rsidRPr="00AF5B07">
        <w:rPr>
          <w:b/>
          <w:bCs/>
          <w:sz w:val="24"/>
          <w:szCs w:val="24"/>
          <w:u w:val="single"/>
        </w:rPr>
        <w:t>and</w:t>
      </w:r>
      <w:r>
        <w:rPr>
          <w:sz w:val="24"/>
          <w:szCs w:val="24"/>
        </w:rPr>
        <w:t xml:space="preserve"> all key personnel assigned to the project </w:t>
      </w:r>
      <w:r w:rsidRPr="00C45418">
        <w:rPr>
          <w:sz w:val="24"/>
          <w:szCs w:val="24"/>
        </w:rPr>
        <w:t xml:space="preserve">must be regularly and continuously engaged in the business of providing </w:t>
      </w:r>
      <w:r>
        <w:rPr>
          <w:sz w:val="24"/>
        </w:rPr>
        <w:t>State legislative advocacy services</w:t>
      </w:r>
      <w:r w:rsidRPr="00266DFB">
        <w:rPr>
          <w:sz w:val="24"/>
        </w:rPr>
        <w:t xml:space="preserve"> </w:t>
      </w:r>
      <w:r>
        <w:rPr>
          <w:sz w:val="24"/>
        </w:rPr>
        <w:t xml:space="preserve">for public agencies </w:t>
      </w:r>
      <w:r w:rsidRPr="00266DFB">
        <w:rPr>
          <w:sz w:val="24"/>
        </w:rPr>
        <w:t xml:space="preserve">for at least </w:t>
      </w:r>
      <w:r w:rsidRPr="00CA768E">
        <w:rPr>
          <w:strike/>
          <w:sz w:val="24"/>
        </w:rPr>
        <w:t>five (5)</w:t>
      </w:r>
      <w:r w:rsidRPr="00435155">
        <w:rPr>
          <w:sz w:val="24"/>
        </w:rPr>
        <w:t xml:space="preserve"> </w:t>
      </w:r>
      <w:r w:rsidRPr="00CA768E">
        <w:rPr>
          <w:b/>
          <w:bCs/>
          <w:sz w:val="24"/>
          <w:highlight w:val="yellow"/>
        </w:rPr>
        <w:t>three (3)</w:t>
      </w:r>
      <w:r>
        <w:rPr>
          <w:sz w:val="24"/>
        </w:rPr>
        <w:t xml:space="preserve"> </w:t>
      </w:r>
      <w:r w:rsidRPr="00266DFB">
        <w:rPr>
          <w:sz w:val="24"/>
        </w:rPr>
        <w:t>years</w:t>
      </w:r>
      <w:r w:rsidRPr="00C45418">
        <w:rPr>
          <w:sz w:val="24"/>
          <w:szCs w:val="24"/>
        </w:rPr>
        <w:t>, which must be clearly stated or demonstrated in the bid response</w:t>
      </w:r>
      <w:r>
        <w:rPr>
          <w:sz w:val="24"/>
          <w:szCs w:val="24"/>
        </w:rPr>
        <w:t xml:space="preserve"> in Exhibit A – Bid Response Packet, Table of Key Personnel</w:t>
      </w:r>
      <w:r w:rsidRPr="00C45418">
        <w:rPr>
          <w:sz w:val="24"/>
          <w:szCs w:val="24"/>
        </w:rPr>
        <w:t>.</w:t>
      </w:r>
    </w:p>
    <w:p w14:paraId="46BB74E2" w14:textId="77777777" w:rsidR="0078225C" w:rsidRDefault="0078225C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64D2D863" w14:textId="74BAA162" w:rsidR="00066B19" w:rsidRPr="00066B19" w:rsidRDefault="00066B19" w:rsidP="00066B19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 13 of Exhibit A Bid Response Packet</w:t>
      </w:r>
      <w:r w:rsidRPr="00CA76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References,</w:t>
      </w:r>
      <w:r w:rsidRPr="007E2E8E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is revised as follows:  </w:t>
      </w:r>
    </w:p>
    <w:p w14:paraId="0CC08489" w14:textId="6C9C15B7" w:rsidR="00066B19" w:rsidRPr="000A214A" w:rsidRDefault="00066B19" w:rsidP="00066B19">
      <w:pPr>
        <w:pStyle w:val="RFP-QHeader2"/>
        <w:jc w:val="left"/>
        <w:rPr>
          <w:rFonts w:ascii="Calibri" w:hAnsi="Calibri" w:cs="Calibri"/>
          <w:b w:val="0"/>
          <w:iCs/>
          <w:sz w:val="24"/>
          <w:szCs w:val="24"/>
        </w:rPr>
      </w:pPr>
      <w:r w:rsidRPr="000A214A">
        <w:rPr>
          <w:rFonts w:ascii="Calibri" w:hAnsi="Calibri" w:cs="Calibri"/>
          <w:b w:val="0"/>
          <w:iCs/>
          <w:sz w:val="24"/>
          <w:szCs w:val="24"/>
        </w:rPr>
        <w:t>Bidder must currently be providing goods and/or services for at least two of the references or have done so within the last</w:t>
      </w:r>
      <w:r>
        <w:rPr>
          <w:rFonts w:ascii="Calibri" w:hAnsi="Calibri" w:cs="Calibri"/>
          <w:b w:val="0"/>
          <w:iCs/>
          <w:sz w:val="24"/>
          <w:szCs w:val="24"/>
        </w:rPr>
        <w:t xml:space="preserve"> </w:t>
      </w:r>
      <w:r w:rsidRPr="00066B19">
        <w:rPr>
          <w:rFonts w:ascii="Calibri" w:hAnsi="Calibri" w:cs="Calibri"/>
          <w:b w:val="0"/>
          <w:iCs/>
          <w:strike/>
          <w:sz w:val="24"/>
          <w:szCs w:val="24"/>
        </w:rPr>
        <w:t>five (5)</w:t>
      </w:r>
      <w:r w:rsidRPr="00066B19">
        <w:rPr>
          <w:rFonts w:ascii="Calibri" w:hAnsi="Calibri" w:cs="Calibri"/>
          <w:b w:val="0"/>
          <w:iCs/>
          <w:sz w:val="24"/>
          <w:szCs w:val="24"/>
        </w:rPr>
        <w:t xml:space="preserve"> </w:t>
      </w:r>
      <w:r w:rsidRPr="00066B19">
        <w:rPr>
          <w:rFonts w:ascii="Calibri" w:hAnsi="Calibri" w:cs="Calibri"/>
          <w:bCs/>
          <w:iCs/>
          <w:sz w:val="24"/>
          <w:szCs w:val="24"/>
          <w:highlight w:val="yellow"/>
        </w:rPr>
        <w:t>three (3)</w:t>
      </w:r>
      <w:r>
        <w:rPr>
          <w:rFonts w:ascii="Calibri" w:hAnsi="Calibri" w:cs="Calibri"/>
          <w:b w:val="0"/>
          <w:iCs/>
          <w:sz w:val="24"/>
          <w:szCs w:val="24"/>
        </w:rPr>
        <w:t xml:space="preserve"> </w:t>
      </w:r>
      <w:r w:rsidRPr="000A214A">
        <w:rPr>
          <w:rFonts w:ascii="Calibri" w:hAnsi="Calibri" w:cs="Calibri"/>
          <w:b w:val="0"/>
          <w:iCs/>
          <w:sz w:val="24"/>
          <w:szCs w:val="24"/>
        </w:rPr>
        <w:t>years.</w:t>
      </w: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bookmarkEnd w:id="0"/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18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3C8A6" w14:textId="77777777" w:rsidR="004808FD" w:rsidRDefault="004808FD" w:rsidP="004D242F">
      <w:r>
        <w:separator/>
      </w:r>
    </w:p>
  </w:endnote>
  <w:endnote w:type="continuationSeparator" w:id="0">
    <w:p w14:paraId="131B354E" w14:textId="77777777" w:rsidR="004808FD" w:rsidRDefault="004808FD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546A4F0B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CA768E">
      <w:rPr>
        <w:rFonts w:ascii="Calibri" w:hAnsi="Calibri" w:cs="Calibri"/>
        <w:sz w:val="20"/>
      </w:rPr>
      <w:t>RFP No. 90</w:t>
    </w:r>
    <w:r w:rsidR="00CA768E" w:rsidRPr="00CA768E">
      <w:rPr>
        <w:rFonts w:ascii="Calibri" w:hAnsi="Calibri" w:cs="Calibri"/>
        <w:sz w:val="20"/>
      </w:rPr>
      <w:t>2279</w:t>
    </w:r>
    <w:r w:rsidR="00654D65" w:rsidRPr="00CA768E">
      <w:rPr>
        <w:rFonts w:ascii="Calibri" w:hAnsi="Calibri" w:cs="Calibri"/>
        <w:sz w:val="20"/>
      </w:rPr>
      <w:t xml:space="preserve">, </w:t>
    </w:r>
    <w:r w:rsidR="00CA768E" w:rsidRPr="00CA768E">
      <w:rPr>
        <w:rFonts w:ascii="Calibri" w:hAnsi="Calibri" w:cs="Calibri"/>
        <w:sz w:val="20"/>
      </w:rPr>
      <w:t xml:space="preserve">Addendum </w:t>
    </w:r>
    <w:r w:rsidR="00CA768E">
      <w:rPr>
        <w:rFonts w:ascii="Calibri" w:hAnsi="Calibri" w:cs="Calibri"/>
        <w:sz w:val="20"/>
      </w:rPr>
      <w:t>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6771C" w14:textId="77777777" w:rsidR="004808FD" w:rsidRDefault="004808FD" w:rsidP="004D242F">
      <w:r>
        <w:separator/>
      </w:r>
    </w:p>
  </w:footnote>
  <w:footnote w:type="continuationSeparator" w:id="0">
    <w:p w14:paraId="3A322BA4" w14:textId="77777777" w:rsidR="004808FD" w:rsidRDefault="004808FD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06AD7C8D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 xml:space="preserve">County of Alameda, General Services Agency – </w:t>
    </w:r>
    <w:r w:rsidR="00842E35">
      <w:rPr>
        <w:rFonts w:ascii="Calibri" w:hAnsi="Calibri" w:cs="Calibri"/>
        <w:b/>
        <w:snapToGrid w:val="0"/>
        <w:sz w:val="24"/>
      </w:rPr>
      <w:t>Procurement</w:t>
    </w:r>
  </w:p>
  <w:p w14:paraId="477B35F4" w14:textId="422C72D0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CA768E">
      <w:rPr>
        <w:rFonts w:ascii="Calibri" w:hAnsi="Calibri" w:cs="Calibri"/>
        <w:b/>
        <w:snapToGrid w:val="0"/>
        <w:sz w:val="24"/>
      </w:rPr>
      <w:t>2279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CA768E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7155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B7D6727"/>
    <w:multiLevelType w:val="hybridMultilevel"/>
    <w:tmpl w:val="466057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D3D000A"/>
    <w:multiLevelType w:val="hybridMultilevel"/>
    <w:tmpl w:val="DA3481C6"/>
    <w:lvl w:ilvl="0" w:tplc="0CEE40D2">
      <w:start w:val="1"/>
      <w:numFmt w:val="lowerLetter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5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7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16158216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527334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66B19"/>
    <w:rsid w:val="000772DB"/>
    <w:rsid w:val="000838D6"/>
    <w:rsid w:val="000C5D05"/>
    <w:rsid w:val="000D3AB6"/>
    <w:rsid w:val="0011249F"/>
    <w:rsid w:val="00116EB3"/>
    <w:rsid w:val="00120713"/>
    <w:rsid w:val="00143A34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A3D07"/>
    <w:rsid w:val="002B5EEE"/>
    <w:rsid w:val="002E09B3"/>
    <w:rsid w:val="002F64C0"/>
    <w:rsid w:val="003049BB"/>
    <w:rsid w:val="003139E1"/>
    <w:rsid w:val="003567D2"/>
    <w:rsid w:val="0036554A"/>
    <w:rsid w:val="00367B03"/>
    <w:rsid w:val="003B6E51"/>
    <w:rsid w:val="00401870"/>
    <w:rsid w:val="00435155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225C"/>
    <w:rsid w:val="007874A0"/>
    <w:rsid w:val="00790DA4"/>
    <w:rsid w:val="007B1FA4"/>
    <w:rsid w:val="007B6F37"/>
    <w:rsid w:val="007C1CA0"/>
    <w:rsid w:val="007E4C92"/>
    <w:rsid w:val="00816FFD"/>
    <w:rsid w:val="00830739"/>
    <w:rsid w:val="00842E35"/>
    <w:rsid w:val="008436F8"/>
    <w:rsid w:val="00844CA2"/>
    <w:rsid w:val="00850665"/>
    <w:rsid w:val="00854EAF"/>
    <w:rsid w:val="008620F5"/>
    <w:rsid w:val="008B4BED"/>
    <w:rsid w:val="008F465E"/>
    <w:rsid w:val="008F6091"/>
    <w:rsid w:val="009043BC"/>
    <w:rsid w:val="009776F5"/>
    <w:rsid w:val="009B086D"/>
    <w:rsid w:val="009F53A1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A768E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322</_dlc_DocId>
    <_dlc_DocIdUrl xmlns="dada2d04-0b79-4859-9945-2f68777d8c22">
      <Url>https://acgovt.sharepoint.com/sites/AlamedaCountyDocumentCenter/_layouts/15/DocIdRedir.aspx?ID=FP5PKM64KWNT-3317579-322</Url>
      <Description>FP5PKM64KWNT-3317579-32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4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800</Characters>
  <Application>Microsoft Office Word</Application>
  <DocSecurity>0</DocSecurity>
  <Lines>5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Truong, Thuy  GSA - Procurement Department</cp:lastModifiedBy>
  <cp:revision>2</cp:revision>
  <dcterms:created xsi:type="dcterms:W3CDTF">2023-04-06T22:20:00Z</dcterms:created>
  <dcterms:modified xsi:type="dcterms:W3CDTF">2023-04-06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3b0c8952-5ec4-4224-ab63-860fb44084a7</vt:lpwstr>
  </property>
</Properties>
</file>